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F82B9D" w14:textId="57BC0CBF" w:rsidR="007C42F7" w:rsidRPr="00CE7DF5" w:rsidRDefault="003723B4" w:rsidP="002C7175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CE7DF5">
        <w:rPr>
          <w:rFonts w:ascii="Times New Roman" w:hAnsi="Times New Roman" w:cs="Times New Roman"/>
          <w:b/>
          <w:bCs/>
          <w:sz w:val="20"/>
          <w:szCs w:val="20"/>
        </w:rPr>
        <w:t>Five-year psychological impact and surveillance compliance in the Australian Pancreatic Cancer Screening Program</w:t>
      </w:r>
      <w:r w:rsidR="00B82D38" w:rsidRPr="00CE7DF5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="007C42F7" w:rsidRPr="00CE7DF5">
        <w:rPr>
          <w:rFonts w:ascii="Times New Roman" w:hAnsi="Times New Roman" w:cs="Times New Roman"/>
          <w:b/>
          <w:bCs/>
          <w:sz w:val="20"/>
          <w:szCs w:val="20"/>
        </w:rPr>
        <w:t>Familial Cancer</w:t>
      </w:r>
      <w:r w:rsidR="002C7175" w:rsidRPr="00CE7DF5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="007C42F7" w:rsidRPr="00CE7DF5">
        <w:rPr>
          <w:rFonts w:ascii="Times New Roman" w:hAnsi="Times New Roman" w:cs="Times New Roman"/>
          <w:b/>
          <w:bCs/>
          <w:sz w:val="20"/>
          <w:szCs w:val="20"/>
        </w:rPr>
        <w:t>Tanya M Dwarte, David K E Chan, Nick Olsen, David B Williams, Anthony J Gill</w:t>
      </w:r>
      <w:r w:rsidR="00850828" w:rsidRPr="00CE7DF5">
        <w:rPr>
          <w:rFonts w:ascii="Times New Roman" w:hAnsi="Times New Roman" w:cs="Times New Roman"/>
          <w:b/>
          <w:bCs/>
          <w:sz w:val="20"/>
          <w:szCs w:val="20"/>
        </w:rPr>
        <w:t>;</w:t>
      </w:r>
      <w:r w:rsidR="007C42F7" w:rsidRPr="00CE7DF5">
        <w:rPr>
          <w:rFonts w:ascii="Times New Roman" w:hAnsi="Times New Roman" w:cs="Times New Roman"/>
          <w:b/>
          <w:bCs/>
          <w:sz w:val="20"/>
          <w:szCs w:val="20"/>
        </w:rPr>
        <w:t xml:space="preserve"> Alina </w:t>
      </w:r>
      <w:proofErr w:type="spellStart"/>
      <w:r w:rsidR="007C42F7" w:rsidRPr="00CE7DF5">
        <w:rPr>
          <w:rFonts w:ascii="Times New Roman" w:hAnsi="Times New Roman" w:cs="Times New Roman"/>
          <w:b/>
          <w:bCs/>
          <w:sz w:val="20"/>
          <w:szCs w:val="20"/>
        </w:rPr>
        <w:t>Stoita</w:t>
      </w:r>
      <w:proofErr w:type="spellEnd"/>
    </w:p>
    <w:p w14:paraId="156FE152" w14:textId="77777777" w:rsidR="00850828" w:rsidRPr="00CE7DF5" w:rsidRDefault="00850828" w:rsidP="0085082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639B828" w14:textId="4BA052FF" w:rsidR="00850828" w:rsidRDefault="00850828" w:rsidP="00850828">
      <w:pPr>
        <w:jc w:val="both"/>
      </w:pPr>
      <w:r w:rsidRPr="00CE7DF5">
        <w:rPr>
          <w:rFonts w:ascii="Times New Roman" w:hAnsi="Times New Roman" w:cs="Times New Roman"/>
          <w:b/>
          <w:bCs/>
          <w:sz w:val="20"/>
          <w:szCs w:val="20"/>
        </w:rPr>
        <w:t xml:space="preserve">Corresponding Author: Dr Alina Stoita, Department of Gastroenterology, </w:t>
      </w:r>
      <w:r w:rsidR="002C7175" w:rsidRPr="00CE7DF5">
        <w:rPr>
          <w:rFonts w:ascii="Times New Roman" w:hAnsi="Times New Roman" w:cs="Times New Roman"/>
          <w:b/>
          <w:bCs/>
          <w:sz w:val="20"/>
          <w:szCs w:val="20"/>
        </w:rPr>
        <w:t xml:space="preserve">St Vincent’s Hospital, </w:t>
      </w:r>
      <w:r w:rsidRPr="00CE7DF5">
        <w:rPr>
          <w:rFonts w:ascii="Times New Roman" w:hAnsi="Times New Roman" w:cs="Times New Roman"/>
          <w:b/>
          <w:bCs/>
          <w:sz w:val="20"/>
          <w:szCs w:val="20"/>
        </w:rPr>
        <w:t xml:space="preserve">Darlinghurst, NSW Australia 2010. Email: </w:t>
      </w:r>
      <w:hyperlink r:id="rId5" w:history="1">
        <w:r w:rsidRPr="00CE7DF5">
          <w:rPr>
            <w:rStyle w:val="Hyperlink"/>
            <w:rFonts w:ascii="Times New Roman" w:hAnsi="Times New Roman" w:cs="Times New Roman"/>
            <w:b/>
            <w:bCs/>
            <w:sz w:val="20"/>
            <w:szCs w:val="20"/>
          </w:rPr>
          <w:t>alina.stoita@svha.org.au</w:t>
        </w:r>
      </w:hyperlink>
    </w:p>
    <w:p w14:paraId="0D64FED7" w14:textId="77777777" w:rsidR="00E246CA" w:rsidRPr="00CE7DF5" w:rsidRDefault="00E246CA" w:rsidP="00850828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76BF2CC8" w14:textId="77777777" w:rsidR="005560BA" w:rsidRDefault="005560BA" w:rsidP="0072030A">
      <w:pPr>
        <w:pStyle w:val="TableCaption"/>
        <w:rPr>
          <w:rFonts w:ascii="Times New Roman" w:hAnsi="Times New Roman" w:cs="Times New Roman"/>
          <w:b/>
          <w:bCs/>
          <w:i w:val="0"/>
          <w:iCs w:val="0"/>
          <w:sz w:val="20"/>
          <w:szCs w:val="20"/>
        </w:rPr>
      </w:pPr>
    </w:p>
    <w:p w14:paraId="643B74B7" w14:textId="65D6A685" w:rsidR="0072030A" w:rsidRPr="005F7A60" w:rsidRDefault="0072030A" w:rsidP="0072030A">
      <w:pPr>
        <w:pStyle w:val="TableCaption"/>
        <w:rPr>
          <w:rFonts w:ascii="Times New Roman" w:hAnsi="Times New Roman" w:cs="Times New Roman"/>
          <w:i w:val="0"/>
          <w:iCs w:val="0"/>
          <w:sz w:val="20"/>
          <w:szCs w:val="20"/>
        </w:rPr>
      </w:pPr>
      <w:r w:rsidRPr="005F7A60">
        <w:rPr>
          <w:rFonts w:ascii="Times New Roman" w:hAnsi="Times New Roman" w:cs="Times New Roman"/>
          <w:b/>
          <w:bCs/>
          <w:i w:val="0"/>
          <w:iCs w:val="0"/>
          <w:sz w:val="20"/>
          <w:szCs w:val="20"/>
        </w:rPr>
        <w:t xml:space="preserve">Table </w:t>
      </w:r>
      <w:r>
        <w:rPr>
          <w:rFonts w:ascii="Times New Roman" w:hAnsi="Times New Roman" w:cs="Times New Roman"/>
          <w:b/>
          <w:bCs/>
          <w:i w:val="0"/>
          <w:iCs w:val="0"/>
          <w:sz w:val="20"/>
          <w:szCs w:val="20"/>
        </w:rPr>
        <w:t>S1</w:t>
      </w:r>
      <w:r w:rsidRPr="005F7A60">
        <w:rPr>
          <w:rFonts w:ascii="Times New Roman" w:hAnsi="Times New Roman" w:cs="Times New Roman"/>
          <w:b/>
          <w:bCs/>
          <w:i w:val="0"/>
          <w:iCs w:val="0"/>
          <w:sz w:val="20"/>
          <w:szCs w:val="20"/>
        </w:rPr>
        <w:t xml:space="preserve"> </w:t>
      </w:r>
      <w:r w:rsidRPr="005F7A60">
        <w:rPr>
          <w:rFonts w:ascii="Times New Roman" w:hAnsi="Times New Roman" w:cs="Times New Roman"/>
          <w:i w:val="0"/>
          <w:iCs w:val="0"/>
          <w:sz w:val="20"/>
          <w:szCs w:val="20"/>
        </w:rPr>
        <w:t>Summary of Impact of Event Scale scores using generalized linear mixed model analyses</w:t>
      </w:r>
    </w:p>
    <w:tbl>
      <w:tblPr>
        <w:tblStyle w:val="TableGrid"/>
        <w:tblW w:w="5421" w:type="pct"/>
        <w:tblLayout w:type="fixed"/>
        <w:tblLook w:val="0000" w:firstRow="0" w:lastRow="0" w:firstColumn="0" w:lastColumn="0" w:noHBand="0" w:noVBand="0"/>
        <w:tblCaption w:val="Impact of Events, summary of results for all scales"/>
      </w:tblPr>
      <w:tblGrid>
        <w:gridCol w:w="2689"/>
        <w:gridCol w:w="3542"/>
        <w:gridCol w:w="3544"/>
      </w:tblGrid>
      <w:tr w:rsidR="0072030A" w:rsidRPr="0019186B" w14:paraId="10284207" w14:textId="77777777" w:rsidTr="00B26B40">
        <w:tc>
          <w:tcPr>
            <w:tcW w:w="2689" w:type="dxa"/>
          </w:tcPr>
          <w:p w14:paraId="57F98AB0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mpact of Event Scale</w:t>
            </w:r>
          </w:p>
        </w:tc>
        <w:tc>
          <w:tcPr>
            <w:tcW w:w="7086" w:type="dxa"/>
            <w:gridSpan w:val="2"/>
          </w:tcPr>
          <w:p w14:paraId="1B4A6598" w14:textId="77777777" w:rsidR="0072030A" w:rsidRPr="005F7A60" w:rsidRDefault="0072030A" w:rsidP="00B26B40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stimated Marginal Mean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20"/>
                  <w:szCs w:val="20"/>
                </w:rPr>
                <m:t xml:space="preserve"> </m:t>
              </m:r>
              <m:acc>
                <m:accPr>
                  <m:ctrlPr>
                    <w:rPr>
                      <w:rFonts w:ascii="Cambria Math" w:eastAsia="Times New Roman" w:hAnsi="Cambria Math" w:cs="Times New Roman"/>
                      <w:b/>
                      <w:bCs/>
                      <w:i/>
                      <w:sz w:val="20"/>
                      <w:szCs w:val="20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</w:rPr>
                    <m:t>μ</m:t>
                  </m:r>
                </m:e>
              </m:acc>
            </m:oMath>
            <w:r w:rsidRPr="005F7A6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HPD CI)</w:t>
            </w:r>
          </w:p>
        </w:tc>
      </w:tr>
      <w:tr w:rsidR="0072030A" w:rsidRPr="0019186B" w14:paraId="31322CDA" w14:textId="77777777" w:rsidTr="00B26B40">
        <w:tc>
          <w:tcPr>
            <w:tcW w:w="2689" w:type="dxa"/>
          </w:tcPr>
          <w:p w14:paraId="7379B6CB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trusion</w:t>
            </w:r>
          </w:p>
        </w:tc>
        <w:tc>
          <w:tcPr>
            <w:tcW w:w="3542" w:type="dxa"/>
          </w:tcPr>
          <w:p w14:paraId="1F66890D" w14:textId="77777777" w:rsidR="0072030A" w:rsidRPr="005F7A60" w:rsidRDefault="0072030A" w:rsidP="00B26B40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vailable case analysis</w:t>
            </w:r>
          </w:p>
        </w:tc>
        <w:tc>
          <w:tcPr>
            <w:tcW w:w="3544" w:type="dxa"/>
          </w:tcPr>
          <w:p w14:paraId="3BA48294" w14:textId="77777777" w:rsidR="0072030A" w:rsidRPr="005F7A60" w:rsidRDefault="0072030A" w:rsidP="00B26B40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ultiple imputation</w:t>
            </w:r>
          </w:p>
        </w:tc>
      </w:tr>
      <w:tr w:rsidR="0072030A" w:rsidRPr="0019186B" w14:paraId="5F983207" w14:textId="77777777" w:rsidTr="00B26B40">
        <w:tc>
          <w:tcPr>
            <w:tcW w:w="2689" w:type="dxa"/>
          </w:tcPr>
          <w:p w14:paraId="6CEF6CCD" w14:textId="77777777" w:rsidR="0072030A" w:rsidRPr="005F7A60" w:rsidRDefault="0072030A" w:rsidP="00B26B40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542" w:type="dxa"/>
            <w:vAlign w:val="bottom"/>
          </w:tcPr>
          <w:p w14:paraId="382DEADC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.19 (4.59 to 11.83)</w:t>
            </w:r>
          </w:p>
        </w:tc>
        <w:tc>
          <w:tcPr>
            <w:tcW w:w="3544" w:type="dxa"/>
          </w:tcPr>
          <w:p w14:paraId="5497D376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7.69 (4.20 to 11.17)</w:t>
            </w:r>
          </w:p>
        </w:tc>
      </w:tr>
      <w:tr w:rsidR="0072030A" w:rsidRPr="0019186B" w14:paraId="7D5F28E7" w14:textId="77777777" w:rsidTr="00B26B40">
        <w:tc>
          <w:tcPr>
            <w:tcW w:w="2689" w:type="dxa"/>
          </w:tcPr>
          <w:p w14:paraId="6CC4206A" w14:textId="77777777" w:rsidR="0072030A" w:rsidRPr="005F7A60" w:rsidRDefault="0072030A" w:rsidP="00B26B40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1-Month</w:t>
            </w:r>
          </w:p>
        </w:tc>
        <w:tc>
          <w:tcPr>
            <w:tcW w:w="3542" w:type="dxa"/>
            <w:vAlign w:val="bottom"/>
          </w:tcPr>
          <w:p w14:paraId="3B1C7599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.02 (0.61 to 8.25) </w:t>
            </w:r>
          </w:p>
        </w:tc>
        <w:tc>
          <w:tcPr>
            <w:tcW w:w="3544" w:type="dxa"/>
          </w:tcPr>
          <w:p w14:paraId="4DD8486C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4.07 (0.53 to 7.62)</w:t>
            </w:r>
          </w:p>
        </w:tc>
      </w:tr>
      <w:tr w:rsidR="0072030A" w:rsidRPr="0019186B" w14:paraId="5774BAE1" w14:textId="77777777" w:rsidTr="00B26B40">
        <w:tc>
          <w:tcPr>
            <w:tcW w:w="2689" w:type="dxa"/>
          </w:tcPr>
          <w:p w14:paraId="46B125AC" w14:textId="77777777" w:rsidR="0072030A" w:rsidRPr="005F7A60" w:rsidRDefault="0072030A" w:rsidP="00B26B40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1-Year</w:t>
            </w:r>
          </w:p>
        </w:tc>
        <w:tc>
          <w:tcPr>
            <w:tcW w:w="3542" w:type="dxa"/>
            <w:vAlign w:val="bottom"/>
          </w:tcPr>
          <w:p w14:paraId="14FF05CA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.46 (1.29 to 8.80) </w:t>
            </w:r>
          </w:p>
        </w:tc>
        <w:tc>
          <w:tcPr>
            <w:tcW w:w="3544" w:type="dxa"/>
          </w:tcPr>
          <w:p w14:paraId="168DC2BE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3.86 (0.32 to 7.39)</w:t>
            </w:r>
          </w:p>
        </w:tc>
      </w:tr>
      <w:tr w:rsidR="0072030A" w:rsidRPr="0019186B" w14:paraId="10729191" w14:textId="77777777" w:rsidTr="00B26B40">
        <w:tc>
          <w:tcPr>
            <w:tcW w:w="2689" w:type="dxa"/>
          </w:tcPr>
          <w:p w14:paraId="34322AFF" w14:textId="77777777" w:rsidR="0072030A" w:rsidRPr="005F7A60" w:rsidRDefault="0072030A" w:rsidP="00B26B40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5-Years</w:t>
            </w:r>
          </w:p>
        </w:tc>
        <w:tc>
          <w:tcPr>
            <w:tcW w:w="3542" w:type="dxa"/>
            <w:vAlign w:val="bottom"/>
          </w:tcPr>
          <w:p w14:paraId="03A849A3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32 (2.13 to 9.87)</w:t>
            </w:r>
          </w:p>
        </w:tc>
        <w:tc>
          <w:tcPr>
            <w:tcW w:w="3544" w:type="dxa"/>
          </w:tcPr>
          <w:p w14:paraId="6A1DB340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4.23 (0.67 to 7.80)</w:t>
            </w:r>
          </w:p>
        </w:tc>
      </w:tr>
      <w:tr w:rsidR="0072030A" w:rsidRPr="0019186B" w14:paraId="2017A3F0" w14:textId="77777777" w:rsidTr="00B26B40">
        <w:tc>
          <w:tcPr>
            <w:tcW w:w="2689" w:type="dxa"/>
          </w:tcPr>
          <w:p w14:paraId="1647300F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voidance</w:t>
            </w:r>
          </w:p>
        </w:tc>
        <w:tc>
          <w:tcPr>
            <w:tcW w:w="3542" w:type="dxa"/>
            <w:vAlign w:val="bottom"/>
          </w:tcPr>
          <w:p w14:paraId="440B74C2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44" w:type="dxa"/>
          </w:tcPr>
          <w:p w14:paraId="068B10FE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2030A" w:rsidRPr="0019186B" w14:paraId="3FBBE627" w14:textId="77777777" w:rsidTr="00B26B40">
        <w:tc>
          <w:tcPr>
            <w:tcW w:w="2689" w:type="dxa"/>
          </w:tcPr>
          <w:p w14:paraId="45F8E27D" w14:textId="77777777" w:rsidR="0072030A" w:rsidRPr="005F7A60" w:rsidRDefault="0072030A" w:rsidP="00B26B40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542" w:type="dxa"/>
            <w:vAlign w:val="bottom"/>
          </w:tcPr>
          <w:p w14:paraId="7815A701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.22 (3.68 to 14.11)</w:t>
            </w:r>
          </w:p>
        </w:tc>
        <w:tc>
          <w:tcPr>
            <w:tcW w:w="3544" w:type="dxa"/>
          </w:tcPr>
          <w:p w14:paraId="71B4CA25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8.75 (3.87 to 13.63)</w:t>
            </w:r>
          </w:p>
        </w:tc>
      </w:tr>
      <w:tr w:rsidR="0072030A" w:rsidRPr="0019186B" w14:paraId="30F6E4B6" w14:textId="77777777" w:rsidTr="00B26B40">
        <w:tc>
          <w:tcPr>
            <w:tcW w:w="2689" w:type="dxa"/>
          </w:tcPr>
          <w:p w14:paraId="2679319F" w14:textId="77777777" w:rsidR="0072030A" w:rsidRPr="005F7A60" w:rsidRDefault="0072030A" w:rsidP="00B26B40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1-Month</w:t>
            </w:r>
          </w:p>
        </w:tc>
        <w:tc>
          <w:tcPr>
            <w:tcW w:w="3542" w:type="dxa"/>
            <w:vAlign w:val="bottom"/>
          </w:tcPr>
          <w:p w14:paraId="1271773B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6.19 (0.73 to 11.20) </w:t>
            </w:r>
          </w:p>
        </w:tc>
        <w:tc>
          <w:tcPr>
            <w:tcW w:w="3544" w:type="dxa"/>
          </w:tcPr>
          <w:p w14:paraId="25F7DD70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5.29 (0.37 to 10.21)</w:t>
            </w:r>
          </w:p>
        </w:tc>
      </w:tr>
      <w:tr w:rsidR="0072030A" w:rsidRPr="0019186B" w14:paraId="73E15A55" w14:textId="77777777" w:rsidTr="00B26B40">
        <w:tc>
          <w:tcPr>
            <w:tcW w:w="2689" w:type="dxa"/>
          </w:tcPr>
          <w:p w14:paraId="0AB0D77D" w14:textId="77777777" w:rsidR="0072030A" w:rsidRPr="005F7A60" w:rsidRDefault="0072030A" w:rsidP="00B26B40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1-Year</w:t>
            </w:r>
          </w:p>
        </w:tc>
        <w:tc>
          <w:tcPr>
            <w:tcW w:w="3542" w:type="dxa"/>
            <w:vAlign w:val="bottom"/>
          </w:tcPr>
          <w:p w14:paraId="3D4780D2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6.58 (1.12 to 11.93) </w:t>
            </w:r>
          </w:p>
        </w:tc>
        <w:tc>
          <w:tcPr>
            <w:tcW w:w="3544" w:type="dxa"/>
          </w:tcPr>
          <w:p w14:paraId="7B25CAC8" w14:textId="51131A6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4.65 (</w:t>
            </w:r>
            <w:r w:rsidR="00952730" w:rsidRPr="00952730">
              <w:rPr>
                <w:rFonts w:ascii="Times New Roman" w:hAnsi="Times New Roman" w:cs="Times New Roman"/>
                <w:sz w:val="20"/>
                <w:szCs w:val="20"/>
              </w:rPr>
              <w:t>-0.26</w:t>
            </w:r>
            <w:r w:rsidR="0095273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proofErr w:type="gramStart"/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9.56)</w:t>
            </w:r>
            <w:r w:rsidRPr="005F7A6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</w:tr>
      <w:tr w:rsidR="0072030A" w:rsidRPr="0019186B" w14:paraId="103E869E" w14:textId="77777777" w:rsidTr="00B26B40">
        <w:tc>
          <w:tcPr>
            <w:tcW w:w="2689" w:type="dxa"/>
          </w:tcPr>
          <w:p w14:paraId="27535C80" w14:textId="77777777" w:rsidR="0072030A" w:rsidRPr="005F7A60" w:rsidRDefault="0072030A" w:rsidP="00B26B40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5-Years</w:t>
            </w:r>
          </w:p>
        </w:tc>
        <w:tc>
          <w:tcPr>
            <w:tcW w:w="3542" w:type="dxa"/>
            <w:vAlign w:val="bottom"/>
          </w:tcPr>
          <w:p w14:paraId="44106A73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8.58 (2.95 to 13.70) </w:t>
            </w:r>
          </w:p>
        </w:tc>
        <w:tc>
          <w:tcPr>
            <w:tcW w:w="3544" w:type="dxa"/>
          </w:tcPr>
          <w:p w14:paraId="44D09059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5.59 (0.62 to 10.56)</w:t>
            </w:r>
          </w:p>
        </w:tc>
      </w:tr>
      <w:tr w:rsidR="0072030A" w:rsidRPr="0019186B" w14:paraId="7E75005A" w14:textId="77777777" w:rsidTr="00B26B40">
        <w:tc>
          <w:tcPr>
            <w:tcW w:w="2689" w:type="dxa"/>
          </w:tcPr>
          <w:p w14:paraId="49BF1E89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3542" w:type="dxa"/>
            <w:vAlign w:val="bottom"/>
          </w:tcPr>
          <w:p w14:paraId="44033E05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544" w:type="dxa"/>
          </w:tcPr>
          <w:p w14:paraId="4B6F0DE6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2030A" w:rsidRPr="0019186B" w14:paraId="73FFB2B5" w14:textId="77777777" w:rsidTr="00B26B40">
        <w:tc>
          <w:tcPr>
            <w:tcW w:w="2689" w:type="dxa"/>
          </w:tcPr>
          <w:p w14:paraId="699B67B1" w14:textId="77777777" w:rsidR="0072030A" w:rsidRPr="005F7A60" w:rsidRDefault="0072030A" w:rsidP="00B26B40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542" w:type="dxa"/>
            <w:vAlign w:val="bottom"/>
          </w:tcPr>
          <w:p w14:paraId="09E5D9D4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.65 (9.68 to 25.60)</w:t>
            </w:r>
          </w:p>
        </w:tc>
        <w:tc>
          <w:tcPr>
            <w:tcW w:w="3544" w:type="dxa"/>
          </w:tcPr>
          <w:p w14:paraId="51E25C67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17.72 (10.48 to 24.96)</w:t>
            </w:r>
          </w:p>
        </w:tc>
      </w:tr>
      <w:tr w:rsidR="0072030A" w:rsidRPr="0019186B" w14:paraId="4DE83D09" w14:textId="77777777" w:rsidTr="00B26B40">
        <w:tc>
          <w:tcPr>
            <w:tcW w:w="2689" w:type="dxa"/>
          </w:tcPr>
          <w:p w14:paraId="3377BB0C" w14:textId="77777777" w:rsidR="0072030A" w:rsidRPr="005F7A60" w:rsidRDefault="0072030A" w:rsidP="00B26B40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1-Month</w:t>
            </w:r>
          </w:p>
        </w:tc>
        <w:tc>
          <w:tcPr>
            <w:tcW w:w="3542" w:type="dxa"/>
            <w:vAlign w:val="bottom"/>
          </w:tcPr>
          <w:p w14:paraId="134F876A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.56 (4.32 to 20.16)</w:t>
            </w:r>
          </w:p>
        </w:tc>
        <w:tc>
          <w:tcPr>
            <w:tcW w:w="3544" w:type="dxa"/>
          </w:tcPr>
          <w:p w14:paraId="6D0AAEFE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10.96 (3.66 to 18.27)</w:t>
            </w:r>
          </w:p>
        </w:tc>
      </w:tr>
      <w:tr w:rsidR="0072030A" w:rsidRPr="0019186B" w14:paraId="6BB33E02" w14:textId="77777777" w:rsidTr="00B26B40">
        <w:tc>
          <w:tcPr>
            <w:tcW w:w="2689" w:type="dxa"/>
          </w:tcPr>
          <w:p w14:paraId="617A585C" w14:textId="77777777" w:rsidR="0072030A" w:rsidRPr="005F7A60" w:rsidRDefault="0072030A" w:rsidP="00B26B40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1-Year</w:t>
            </w:r>
          </w:p>
        </w:tc>
        <w:tc>
          <w:tcPr>
            <w:tcW w:w="3542" w:type="dxa"/>
            <w:vAlign w:val="bottom"/>
          </w:tcPr>
          <w:p w14:paraId="2D9CB650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3.58 (5.29 to 20.90) </w:t>
            </w:r>
          </w:p>
        </w:tc>
        <w:tc>
          <w:tcPr>
            <w:tcW w:w="3544" w:type="dxa"/>
          </w:tcPr>
          <w:p w14:paraId="700ADC53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10.35 (3.07 to 17.63)</w:t>
            </w:r>
          </w:p>
        </w:tc>
      </w:tr>
      <w:tr w:rsidR="0072030A" w:rsidRPr="0019186B" w14:paraId="7135A3D7" w14:textId="77777777" w:rsidTr="00B26B40">
        <w:tc>
          <w:tcPr>
            <w:tcW w:w="2689" w:type="dxa"/>
          </w:tcPr>
          <w:p w14:paraId="565EB542" w14:textId="77777777" w:rsidR="0072030A" w:rsidRPr="005F7A60" w:rsidRDefault="0072030A" w:rsidP="00B26B40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5-Years</w:t>
            </w:r>
          </w:p>
        </w:tc>
        <w:tc>
          <w:tcPr>
            <w:tcW w:w="3542" w:type="dxa"/>
            <w:vAlign w:val="bottom"/>
          </w:tcPr>
          <w:p w14:paraId="0A5C796D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.17 (7.73 to 23.64)</w:t>
            </w:r>
          </w:p>
        </w:tc>
        <w:tc>
          <w:tcPr>
            <w:tcW w:w="3544" w:type="dxa"/>
          </w:tcPr>
          <w:p w14:paraId="18AAF2E9" w14:textId="77777777" w:rsidR="0072030A" w:rsidRPr="005F7A60" w:rsidRDefault="0072030A" w:rsidP="00B26B40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A60">
              <w:rPr>
                <w:rFonts w:ascii="Times New Roman" w:hAnsi="Times New Roman" w:cs="Times New Roman"/>
                <w:sz w:val="20"/>
                <w:szCs w:val="20"/>
              </w:rPr>
              <w:t>11.57 (4.22 to 18.92)</w:t>
            </w:r>
          </w:p>
        </w:tc>
      </w:tr>
    </w:tbl>
    <w:p w14:paraId="31DB6F16" w14:textId="77777777" w:rsidR="0072030A" w:rsidRPr="005F7A60" w:rsidRDefault="0072030A" w:rsidP="0072030A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F7A60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r w:rsidRPr="005F7A60">
        <w:rPr>
          <w:rFonts w:ascii="Times New Roman" w:hAnsi="Times New Roman" w:cs="Times New Roman"/>
          <w:sz w:val="20"/>
          <w:szCs w:val="20"/>
        </w:rPr>
        <w:t xml:space="preserve"> 95% HDP CI exceeded the lower limit</w:t>
      </w:r>
    </w:p>
    <w:p w14:paraId="4A415BC2" w14:textId="77777777" w:rsidR="0072030A" w:rsidRPr="005F7A60" w:rsidRDefault="0072030A" w:rsidP="0072030A">
      <w:pPr>
        <w:pStyle w:val="Footer"/>
        <w:jc w:val="both"/>
        <w:rPr>
          <w:rFonts w:ascii="Times New Roman" w:hAnsi="Times New Roman" w:cs="Times New Roman"/>
          <w:sz w:val="20"/>
          <w:szCs w:val="20"/>
        </w:rPr>
      </w:pPr>
      <w:r w:rsidRPr="005F7A60">
        <w:rPr>
          <w:rFonts w:ascii="Times New Roman" w:hAnsi="Times New Roman" w:cs="Times New Roman"/>
          <w:sz w:val="20"/>
          <w:szCs w:val="20"/>
        </w:rPr>
        <w:t>Abbreviations: CI, confidence interval; HPD, highest posterior density</w:t>
      </w:r>
    </w:p>
    <w:p w14:paraId="3556A09A" w14:textId="5F51C7D4" w:rsidR="0072030A" w:rsidRDefault="0072030A">
      <w:pPr>
        <w:spacing w:line="278" w:lineRule="auto"/>
      </w:pPr>
      <w:r>
        <w:br w:type="page"/>
      </w:r>
    </w:p>
    <w:p w14:paraId="4A02C7B6" w14:textId="72C7D760" w:rsidR="0072030A" w:rsidRPr="00F245D8" w:rsidRDefault="0072030A" w:rsidP="0072030A">
      <w:pPr>
        <w:pStyle w:val="TableCaption"/>
        <w:spacing w:after="0"/>
        <w:rPr>
          <w:rFonts w:ascii="Times New Roman" w:hAnsi="Times New Roman" w:cs="Times New Roman"/>
          <w:i w:val="0"/>
          <w:iCs w:val="0"/>
          <w:sz w:val="20"/>
          <w:szCs w:val="20"/>
        </w:rPr>
      </w:pPr>
      <w:r w:rsidRPr="00F245D8">
        <w:rPr>
          <w:rFonts w:ascii="Times New Roman" w:hAnsi="Times New Roman" w:cs="Times New Roman"/>
          <w:b/>
          <w:bCs/>
          <w:i w:val="0"/>
          <w:iCs w:val="0"/>
          <w:sz w:val="20"/>
          <w:szCs w:val="20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i w:val="0"/>
          <w:iCs w:val="0"/>
          <w:sz w:val="20"/>
          <w:szCs w:val="20"/>
        </w:rPr>
        <w:t>S2</w:t>
      </w:r>
      <w:r w:rsidRPr="00F245D8">
        <w:rPr>
          <w:rFonts w:ascii="Times New Roman" w:hAnsi="Times New Roman" w:cs="Times New Roman"/>
          <w:i w:val="0"/>
          <w:iCs w:val="0"/>
          <w:sz w:val="20"/>
          <w:szCs w:val="20"/>
        </w:rPr>
        <w:t xml:space="preserve"> Estimated Marginal Means for Negative and Positive Psychological Consequences Questionnaire</w:t>
      </w:r>
      <w:r w:rsidRPr="00F245D8" w:rsidDel="000976C0">
        <w:rPr>
          <w:rFonts w:ascii="Times New Roman" w:hAnsi="Times New Roman" w:cs="Times New Roman"/>
          <w:i w:val="0"/>
          <w:iCs w:val="0"/>
          <w:sz w:val="20"/>
          <w:szCs w:val="20"/>
        </w:rPr>
        <w:t xml:space="preserve"> </w:t>
      </w:r>
      <w:r w:rsidRPr="00F245D8">
        <w:rPr>
          <w:rFonts w:ascii="Times New Roman" w:hAnsi="Times New Roman" w:cs="Times New Roman"/>
          <w:i w:val="0"/>
          <w:iCs w:val="0"/>
          <w:sz w:val="20"/>
          <w:szCs w:val="20"/>
        </w:rPr>
        <w:t xml:space="preserve">scores using generalized linear mixed model analyses </w:t>
      </w:r>
    </w:p>
    <w:tbl>
      <w:tblPr>
        <w:tblStyle w:val="TableGrid"/>
        <w:tblpPr w:leftFromText="180" w:rightFromText="180" w:vertAnchor="page" w:horzAnchor="margin" w:tblpXSpec="center" w:tblpY="2121"/>
        <w:tblW w:w="5700" w:type="pct"/>
        <w:tblLayout w:type="fixed"/>
        <w:tblLook w:val="0000" w:firstRow="0" w:lastRow="0" w:firstColumn="0" w:lastColumn="0" w:noHBand="0" w:noVBand="0"/>
      </w:tblPr>
      <w:tblGrid>
        <w:gridCol w:w="1599"/>
        <w:gridCol w:w="2116"/>
        <w:gridCol w:w="2334"/>
        <w:gridCol w:w="2174"/>
        <w:gridCol w:w="2055"/>
      </w:tblGrid>
      <w:tr w:rsidR="00080A24" w:rsidRPr="00F245D8" w14:paraId="395A6961" w14:textId="77777777" w:rsidTr="00080A24">
        <w:tc>
          <w:tcPr>
            <w:tcW w:w="1599" w:type="dxa"/>
            <w:vMerge w:val="restart"/>
          </w:tcPr>
          <w:p w14:paraId="3D422A05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sychological Consequences Questionnaire</w:t>
            </w:r>
          </w:p>
        </w:tc>
        <w:tc>
          <w:tcPr>
            <w:tcW w:w="8679" w:type="dxa"/>
            <w:gridSpan w:val="4"/>
          </w:tcPr>
          <w:p w14:paraId="2E52CB9F" w14:textId="77777777" w:rsidR="00080A24" w:rsidRPr="00F245D8" w:rsidRDefault="00080A24" w:rsidP="00080A24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stimated Marginal Mean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m:oMath>
              <m:acc>
                <m:accPr>
                  <m:ctrlPr>
                    <w:rPr>
                      <w:rFonts w:ascii="Cambria Math" w:eastAsia="Times New Roman" w:hAnsi="Cambria Math" w:cs="Times New Roman"/>
                      <w:b/>
                      <w:bCs/>
                      <w:i/>
                      <w:sz w:val="20"/>
                      <w:szCs w:val="20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</w:rPr>
                    <m:t>μ</m:t>
                  </m:r>
                </m:e>
              </m:acc>
            </m:oMath>
            <w:r w:rsidRPr="00F245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95% HPD CI)</w:t>
            </w:r>
          </w:p>
        </w:tc>
      </w:tr>
      <w:tr w:rsidR="00080A24" w:rsidRPr="00F245D8" w14:paraId="0814C190" w14:textId="77777777" w:rsidTr="00080A24">
        <w:tc>
          <w:tcPr>
            <w:tcW w:w="1599" w:type="dxa"/>
            <w:vMerge/>
          </w:tcPr>
          <w:p w14:paraId="5C89872D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450" w:type="dxa"/>
            <w:gridSpan w:val="2"/>
          </w:tcPr>
          <w:p w14:paraId="2313BA7E" w14:textId="77777777" w:rsidR="00080A24" w:rsidRPr="00F245D8" w:rsidRDefault="00080A24" w:rsidP="00080A24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egative PCQ</w:t>
            </w:r>
          </w:p>
        </w:tc>
        <w:tc>
          <w:tcPr>
            <w:tcW w:w="4229" w:type="dxa"/>
            <w:gridSpan w:val="2"/>
          </w:tcPr>
          <w:p w14:paraId="46E631E4" w14:textId="77777777" w:rsidR="00080A24" w:rsidRPr="00F245D8" w:rsidRDefault="00080A24" w:rsidP="00080A24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sitive PCQ</w:t>
            </w:r>
          </w:p>
        </w:tc>
      </w:tr>
      <w:tr w:rsidR="00080A24" w:rsidRPr="00F245D8" w14:paraId="33A010BD" w14:textId="77777777" w:rsidTr="00080A24">
        <w:tc>
          <w:tcPr>
            <w:tcW w:w="1599" w:type="dxa"/>
            <w:vAlign w:val="bottom"/>
          </w:tcPr>
          <w:p w14:paraId="1F525A9A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motional</w:t>
            </w:r>
          </w:p>
        </w:tc>
        <w:tc>
          <w:tcPr>
            <w:tcW w:w="2116" w:type="dxa"/>
          </w:tcPr>
          <w:p w14:paraId="356A7CA5" w14:textId="77777777" w:rsidR="00080A24" w:rsidRPr="00F245D8" w:rsidRDefault="00080A24" w:rsidP="00080A24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vailable case analysis</w:t>
            </w:r>
          </w:p>
        </w:tc>
        <w:tc>
          <w:tcPr>
            <w:tcW w:w="2334" w:type="dxa"/>
          </w:tcPr>
          <w:p w14:paraId="513C9058" w14:textId="77777777" w:rsidR="00080A24" w:rsidRPr="00F245D8" w:rsidRDefault="00080A24" w:rsidP="00080A24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ultiple imputation</w:t>
            </w:r>
          </w:p>
        </w:tc>
        <w:tc>
          <w:tcPr>
            <w:tcW w:w="2174" w:type="dxa"/>
          </w:tcPr>
          <w:p w14:paraId="1B7A67F9" w14:textId="77777777" w:rsidR="00080A24" w:rsidRPr="00F245D8" w:rsidRDefault="00080A24" w:rsidP="00080A24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vailable case analysis</w:t>
            </w:r>
          </w:p>
        </w:tc>
        <w:tc>
          <w:tcPr>
            <w:tcW w:w="2055" w:type="dxa"/>
          </w:tcPr>
          <w:p w14:paraId="41F3736E" w14:textId="77777777" w:rsidR="00080A24" w:rsidRPr="00F245D8" w:rsidRDefault="00080A24" w:rsidP="00080A24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ultiple imputation</w:t>
            </w:r>
          </w:p>
        </w:tc>
      </w:tr>
      <w:tr w:rsidR="00080A24" w:rsidRPr="00F245D8" w14:paraId="38508F66" w14:textId="77777777" w:rsidTr="00080A24">
        <w:tc>
          <w:tcPr>
            <w:tcW w:w="1599" w:type="dxa"/>
            <w:vAlign w:val="bottom"/>
          </w:tcPr>
          <w:p w14:paraId="1EAEEAF8" w14:textId="77777777" w:rsidR="00080A24" w:rsidRPr="00F245D8" w:rsidRDefault="00080A24" w:rsidP="00080A24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seline</w:t>
            </w:r>
          </w:p>
        </w:tc>
        <w:tc>
          <w:tcPr>
            <w:tcW w:w="2116" w:type="dxa"/>
          </w:tcPr>
          <w:p w14:paraId="3778EA6F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.36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.88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3.61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334" w:type="dxa"/>
          </w:tcPr>
          <w:p w14:paraId="34C682F6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.48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.52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3.47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174" w:type="dxa"/>
          </w:tcPr>
          <w:p w14:paraId="3E9ADAA7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055" w:type="dxa"/>
          </w:tcPr>
          <w:p w14:paraId="55C316DA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080A24" w:rsidRPr="00F245D8" w14:paraId="2DA675E9" w14:textId="77777777" w:rsidTr="00080A24">
        <w:tc>
          <w:tcPr>
            <w:tcW w:w="1599" w:type="dxa"/>
            <w:vAlign w:val="bottom"/>
          </w:tcPr>
          <w:p w14:paraId="059A0C9B" w14:textId="77777777" w:rsidR="00080A24" w:rsidRPr="00F245D8" w:rsidRDefault="00080A24" w:rsidP="00080A24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-Month</w:t>
            </w:r>
          </w:p>
        </w:tc>
        <w:tc>
          <w:tcPr>
            <w:tcW w:w="2116" w:type="dxa"/>
          </w:tcPr>
          <w:p w14:paraId="01E253E7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0.60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2.13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2.41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334" w:type="dxa"/>
          </w:tcPr>
          <w:p w14:paraId="62B9843B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0.40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1.62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2.43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174" w:type="dxa"/>
          </w:tcPr>
          <w:p w14:paraId="0212B7F0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0.97 (8.28 to 13.99)</w:t>
            </w:r>
          </w:p>
        </w:tc>
        <w:tc>
          <w:tcPr>
            <w:tcW w:w="2055" w:type="dxa"/>
          </w:tcPr>
          <w:p w14:paraId="232716E8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0.82 (8.67 to 12.97)</w:t>
            </w:r>
          </w:p>
        </w:tc>
      </w:tr>
      <w:tr w:rsidR="00080A24" w:rsidRPr="00F245D8" w14:paraId="6F57E4C6" w14:textId="77777777" w:rsidTr="00080A24">
        <w:tc>
          <w:tcPr>
            <w:tcW w:w="1599" w:type="dxa"/>
            <w:vAlign w:val="bottom"/>
          </w:tcPr>
          <w:p w14:paraId="66063BE4" w14:textId="77777777" w:rsidR="00080A24" w:rsidRPr="00F245D8" w:rsidRDefault="00080A24" w:rsidP="00080A24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-Year</w:t>
            </w:r>
          </w:p>
        </w:tc>
        <w:tc>
          <w:tcPr>
            <w:tcW w:w="2116" w:type="dxa"/>
          </w:tcPr>
          <w:p w14:paraId="18348846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0.88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1.50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3.01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334" w:type="dxa"/>
          </w:tcPr>
          <w:p w14:paraId="325CB53B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0.26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1.77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2.29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174" w:type="dxa"/>
          </w:tcPr>
          <w:p w14:paraId="29A15D12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12.11 (9.40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5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c</w:t>
            </w:r>
            <w:proofErr w:type="gramEnd"/>
          </w:p>
        </w:tc>
        <w:tc>
          <w:tcPr>
            <w:tcW w:w="2055" w:type="dxa"/>
          </w:tcPr>
          <w:p w14:paraId="2E7C3DB4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2.08 (9.93 to 14.23)</w:t>
            </w:r>
          </w:p>
        </w:tc>
      </w:tr>
      <w:tr w:rsidR="00080A24" w:rsidRPr="00F245D8" w14:paraId="2143812F" w14:textId="77777777" w:rsidTr="00080A24">
        <w:tc>
          <w:tcPr>
            <w:tcW w:w="1599" w:type="dxa"/>
            <w:vAlign w:val="bottom"/>
          </w:tcPr>
          <w:p w14:paraId="19F07D96" w14:textId="77777777" w:rsidR="00080A24" w:rsidRPr="00F245D8" w:rsidRDefault="00080A24" w:rsidP="00080A24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-Years</w:t>
            </w:r>
          </w:p>
        </w:tc>
        <w:tc>
          <w:tcPr>
            <w:tcW w:w="2116" w:type="dxa"/>
          </w:tcPr>
          <w:p w14:paraId="3A0EAE7F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.25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1.17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3.40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334" w:type="dxa"/>
          </w:tcPr>
          <w:p w14:paraId="60491128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0.07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1.98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2.11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174" w:type="dxa"/>
          </w:tcPr>
          <w:p w14:paraId="6E240F42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13.84 (11.06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.01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c</w:t>
            </w:r>
            <w:proofErr w:type="gramEnd"/>
          </w:p>
        </w:tc>
        <w:tc>
          <w:tcPr>
            <w:tcW w:w="2055" w:type="dxa"/>
          </w:tcPr>
          <w:p w14:paraId="786A4E1C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13.35 (11.12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5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9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c</w:t>
            </w:r>
            <w:proofErr w:type="gramEnd"/>
          </w:p>
        </w:tc>
      </w:tr>
      <w:tr w:rsidR="00080A24" w:rsidRPr="00F245D8" w14:paraId="44B78DB3" w14:textId="77777777" w:rsidTr="00080A24">
        <w:tc>
          <w:tcPr>
            <w:tcW w:w="1599" w:type="dxa"/>
          </w:tcPr>
          <w:p w14:paraId="35BFA90A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ysical</w:t>
            </w:r>
          </w:p>
        </w:tc>
        <w:tc>
          <w:tcPr>
            <w:tcW w:w="2116" w:type="dxa"/>
          </w:tcPr>
          <w:p w14:paraId="14C4AA9E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34" w:type="dxa"/>
          </w:tcPr>
          <w:p w14:paraId="57D23BE6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74" w:type="dxa"/>
          </w:tcPr>
          <w:p w14:paraId="3750D1DA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55" w:type="dxa"/>
          </w:tcPr>
          <w:p w14:paraId="328F763B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80A24" w:rsidRPr="00F245D8" w14:paraId="24D322D7" w14:textId="77777777" w:rsidTr="00080A24">
        <w:tc>
          <w:tcPr>
            <w:tcW w:w="1599" w:type="dxa"/>
          </w:tcPr>
          <w:p w14:paraId="50C3E4D1" w14:textId="77777777" w:rsidR="00080A24" w:rsidRPr="00F245D8" w:rsidRDefault="00080A24" w:rsidP="00080A24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seline</w:t>
            </w:r>
          </w:p>
        </w:tc>
        <w:tc>
          <w:tcPr>
            <w:tcW w:w="2116" w:type="dxa"/>
          </w:tcPr>
          <w:p w14:paraId="062E0922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66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4.66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.09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proofErr w:type="gramEnd"/>
          </w:p>
        </w:tc>
        <w:tc>
          <w:tcPr>
            <w:tcW w:w="2334" w:type="dxa"/>
          </w:tcPr>
          <w:p w14:paraId="2F2123B6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59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-3.81 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0.63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proofErr w:type="gramEnd"/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2174" w:type="dxa"/>
          </w:tcPr>
          <w:p w14:paraId="2563C619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055" w:type="dxa"/>
          </w:tcPr>
          <w:p w14:paraId="7FB383C5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080A24" w:rsidRPr="00F245D8" w14:paraId="2BBAB3FF" w14:textId="77777777" w:rsidTr="00080A24">
        <w:tc>
          <w:tcPr>
            <w:tcW w:w="1599" w:type="dxa"/>
            <w:vAlign w:val="bottom"/>
          </w:tcPr>
          <w:p w14:paraId="52EC58C3" w14:textId="77777777" w:rsidR="00080A24" w:rsidRPr="00F245D8" w:rsidRDefault="00080A24" w:rsidP="00080A24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-Month</w:t>
            </w:r>
          </w:p>
        </w:tc>
        <w:tc>
          <w:tcPr>
            <w:tcW w:w="2116" w:type="dxa"/>
          </w:tcPr>
          <w:p w14:paraId="501615B1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30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5.59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0.48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proofErr w:type="gramEnd"/>
          </w:p>
        </w:tc>
        <w:tc>
          <w:tcPr>
            <w:tcW w:w="2334" w:type="dxa"/>
          </w:tcPr>
          <w:p w14:paraId="7A4B13DE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65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4.92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.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39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proofErr w:type="gramEnd"/>
          </w:p>
        </w:tc>
        <w:tc>
          <w:tcPr>
            <w:tcW w:w="2174" w:type="dxa"/>
          </w:tcPr>
          <w:p w14:paraId="2D46336C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3.38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.17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7.14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055" w:type="dxa"/>
          </w:tcPr>
          <w:p w14:paraId="792F6ECD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3.23 (0.32 to 6.15)</w:t>
            </w:r>
          </w:p>
        </w:tc>
      </w:tr>
      <w:tr w:rsidR="00080A24" w:rsidRPr="00F245D8" w14:paraId="6E6977EB" w14:textId="77777777" w:rsidTr="00080A24">
        <w:tc>
          <w:tcPr>
            <w:tcW w:w="1599" w:type="dxa"/>
            <w:vAlign w:val="bottom"/>
          </w:tcPr>
          <w:p w14:paraId="34980B7D" w14:textId="77777777" w:rsidR="00080A24" w:rsidRPr="00F245D8" w:rsidRDefault="00080A24" w:rsidP="00080A24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-Year</w:t>
            </w:r>
          </w:p>
        </w:tc>
        <w:tc>
          <w:tcPr>
            <w:tcW w:w="2116" w:type="dxa"/>
          </w:tcPr>
          <w:p w14:paraId="47FD89AF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05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5.61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0.53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proofErr w:type="gramEnd"/>
          </w:p>
        </w:tc>
        <w:tc>
          <w:tcPr>
            <w:tcW w:w="2334" w:type="dxa"/>
          </w:tcPr>
          <w:p w14:paraId="6497DF28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60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4.85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.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proofErr w:type="gramEnd"/>
          </w:p>
        </w:tc>
        <w:tc>
          <w:tcPr>
            <w:tcW w:w="2174" w:type="dxa"/>
          </w:tcPr>
          <w:p w14:paraId="3158E08B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3.33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.12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7.18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055" w:type="dxa"/>
          </w:tcPr>
          <w:p w14:paraId="39AAF443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3.37 (0.46 to 6.28)</w:t>
            </w:r>
          </w:p>
        </w:tc>
      </w:tr>
      <w:tr w:rsidR="00080A24" w:rsidRPr="00F245D8" w14:paraId="4CB6AABD" w14:textId="77777777" w:rsidTr="00080A24">
        <w:tc>
          <w:tcPr>
            <w:tcW w:w="1599" w:type="dxa"/>
            <w:vAlign w:val="bottom"/>
          </w:tcPr>
          <w:p w14:paraId="5F2A5A72" w14:textId="77777777" w:rsidR="00080A24" w:rsidRPr="00F245D8" w:rsidRDefault="00080A24" w:rsidP="00080A24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-Years</w:t>
            </w:r>
          </w:p>
        </w:tc>
        <w:tc>
          <w:tcPr>
            <w:tcW w:w="2116" w:type="dxa"/>
          </w:tcPr>
          <w:p w14:paraId="76DCACCA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43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-4.87 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.25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proofErr w:type="gramEnd"/>
          </w:p>
        </w:tc>
        <w:tc>
          <w:tcPr>
            <w:tcW w:w="2334" w:type="dxa"/>
          </w:tcPr>
          <w:p w14:paraId="0ADDB85F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-2.82 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5.12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.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52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proofErr w:type="gramEnd"/>
            <w:r w:rsidRPr="00F245D8" w:rsidDel="00397A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174" w:type="dxa"/>
          </w:tcPr>
          <w:p w14:paraId="76F6D911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5.81 (1.89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9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0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c</w:t>
            </w:r>
            <w:proofErr w:type="gramEnd"/>
          </w:p>
        </w:tc>
        <w:tc>
          <w:tcPr>
            <w:tcW w:w="2055" w:type="dxa"/>
          </w:tcPr>
          <w:p w14:paraId="76F26918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5.89 (2.92 to 8.87)</w:t>
            </w:r>
          </w:p>
        </w:tc>
      </w:tr>
      <w:tr w:rsidR="00080A24" w:rsidRPr="00F245D8" w14:paraId="133D6FBC" w14:textId="77777777" w:rsidTr="00080A24">
        <w:tc>
          <w:tcPr>
            <w:tcW w:w="1599" w:type="dxa"/>
          </w:tcPr>
          <w:p w14:paraId="16C0F997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cial</w:t>
            </w:r>
          </w:p>
        </w:tc>
        <w:tc>
          <w:tcPr>
            <w:tcW w:w="2116" w:type="dxa"/>
          </w:tcPr>
          <w:p w14:paraId="0433E309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34" w:type="dxa"/>
          </w:tcPr>
          <w:p w14:paraId="55998731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74" w:type="dxa"/>
          </w:tcPr>
          <w:p w14:paraId="7DE4421B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55" w:type="dxa"/>
          </w:tcPr>
          <w:p w14:paraId="38C907CF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80A24" w:rsidRPr="00F245D8" w14:paraId="0C558EF7" w14:textId="77777777" w:rsidTr="00080A24">
        <w:tc>
          <w:tcPr>
            <w:tcW w:w="1599" w:type="dxa"/>
            <w:vAlign w:val="bottom"/>
          </w:tcPr>
          <w:p w14:paraId="36F4497A" w14:textId="77777777" w:rsidR="00080A24" w:rsidRPr="00F245D8" w:rsidRDefault="00080A24" w:rsidP="00080A24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seline</w:t>
            </w:r>
          </w:p>
        </w:tc>
        <w:tc>
          <w:tcPr>
            <w:tcW w:w="2116" w:type="dxa"/>
          </w:tcPr>
          <w:p w14:paraId="54B3A06A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95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9.55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0.24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proofErr w:type="gramEnd"/>
          </w:p>
        </w:tc>
        <w:tc>
          <w:tcPr>
            <w:tcW w:w="2334" w:type="dxa"/>
          </w:tcPr>
          <w:p w14:paraId="0A1DED36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92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3.99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0.16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proofErr w:type="gramEnd"/>
          </w:p>
        </w:tc>
        <w:tc>
          <w:tcPr>
            <w:tcW w:w="2174" w:type="dxa"/>
          </w:tcPr>
          <w:p w14:paraId="3921D6E8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055" w:type="dxa"/>
          </w:tcPr>
          <w:p w14:paraId="623E5526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080A24" w:rsidRPr="00F245D8" w14:paraId="694C5AF8" w14:textId="77777777" w:rsidTr="00080A24">
        <w:tc>
          <w:tcPr>
            <w:tcW w:w="1599" w:type="dxa"/>
            <w:vAlign w:val="bottom"/>
          </w:tcPr>
          <w:p w14:paraId="495A4C62" w14:textId="77777777" w:rsidR="00080A24" w:rsidRPr="00F245D8" w:rsidRDefault="00080A24" w:rsidP="00080A24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-Month</w:t>
            </w:r>
          </w:p>
        </w:tc>
        <w:tc>
          <w:tcPr>
            <w:tcW w:w="2116" w:type="dxa"/>
          </w:tcPr>
          <w:p w14:paraId="28311D5A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27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9.65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0.13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proofErr w:type="gramEnd"/>
          </w:p>
        </w:tc>
        <w:tc>
          <w:tcPr>
            <w:tcW w:w="2334" w:type="dxa"/>
          </w:tcPr>
          <w:p w14:paraId="7F3FBFB0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55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4.64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.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47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proofErr w:type="gramEnd"/>
          </w:p>
        </w:tc>
        <w:tc>
          <w:tcPr>
            <w:tcW w:w="2174" w:type="dxa"/>
          </w:tcPr>
          <w:p w14:paraId="4BA9B368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.69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.72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4.10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055" w:type="dxa"/>
          </w:tcPr>
          <w:p w14:paraId="485468FC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.72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.34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3.77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</w:tr>
      <w:tr w:rsidR="00080A24" w:rsidRPr="00F245D8" w14:paraId="42D40972" w14:textId="77777777" w:rsidTr="00080A24">
        <w:tc>
          <w:tcPr>
            <w:tcW w:w="1599" w:type="dxa"/>
            <w:vAlign w:val="bottom"/>
          </w:tcPr>
          <w:p w14:paraId="314ACA9D" w14:textId="77777777" w:rsidR="00080A24" w:rsidRPr="00F245D8" w:rsidRDefault="00080A24" w:rsidP="00080A24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-Year</w:t>
            </w:r>
          </w:p>
        </w:tc>
        <w:tc>
          <w:tcPr>
            <w:tcW w:w="2116" w:type="dxa"/>
          </w:tcPr>
          <w:p w14:paraId="1D4BBFCE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82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9.27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0.59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proofErr w:type="gramEnd"/>
          </w:p>
        </w:tc>
        <w:tc>
          <w:tcPr>
            <w:tcW w:w="2334" w:type="dxa"/>
          </w:tcPr>
          <w:p w14:paraId="7E0A0259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26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4.38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.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proofErr w:type="gramEnd"/>
          </w:p>
        </w:tc>
        <w:tc>
          <w:tcPr>
            <w:tcW w:w="2174" w:type="dxa"/>
          </w:tcPr>
          <w:p w14:paraId="6108F93B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.72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.58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4.35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055" w:type="dxa"/>
          </w:tcPr>
          <w:p w14:paraId="304E31AA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.95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.11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4.01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</w:tr>
      <w:tr w:rsidR="00080A24" w:rsidRPr="00F245D8" w14:paraId="587D5733" w14:textId="77777777" w:rsidTr="00080A24">
        <w:tc>
          <w:tcPr>
            <w:tcW w:w="1599" w:type="dxa"/>
            <w:vAlign w:val="bottom"/>
          </w:tcPr>
          <w:p w14:paraId="5B7B2737" w14:textId="77777777" w:rsidR="00080A24" w:rsidRPr="00F245D8" w:rsidRDefault="00080A24" w:rsidP="00080A24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-Years</w:t>
            </w:r>
          </w:p>
        </w:tc>
        <w:tc>
          <w:tcPr>
            <w:tcW w:w="2116" w:type="dxa"/>
          </w:tcPr>
          <w:p w14:paraId="1E9C49CA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37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8.87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0.98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proofErr w:type="gramEnd"/>
          </w:p>
        </w:tc>
        <w:tc>
          <w:tcPr>
            <w:tcW w:w="2334" w:type="dxa"/>
          </w:tcPr>
          <w:p w14:paraId="6CC797EE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83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5.04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.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62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  <w:proofErr w:type="gramEnd"/>
          </w:p>
        </w:tc>
        <w:tc>
          <w:tcPr>
            <w:tcW w:w="2174" w:type="dxa"/>
          </w:tcPr>
          <w:p w14:paraId="401C8597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3.35 (1.03 to 5.98)</w:t>
            </w:r>
          </w:p>
        </w:tc>
        <w:tc>
          <w:tcPr>
            <w:tcW w:w="2055" w:type="dxa"/>
          </w:tcPr>
          <w:p w14:paraId="213DBCB6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3.60 (1.54 to 5.66)</w:t>
            </w:r>
          </w:p>
        </w:tc>
      </w:tr>
      <w:tr w:rsidR="00080A24" w:rsidRPr="00F245D8" w14:paraId="4AE80226" w14:textId="77777777" w:rsidTr="00080A24">
        <w:tc>
          <w:tcPr>
            <w:tcW w:w="1599" w:type="dxa"/>
          </w:tcPr>
          <w:p w14:paraId="5B872B7F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2116" w:type="dxa"/>
          </w:tcPr>
          <w:p w14:paraId="6B9C9D85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34" w:type="dxa"/>
          </w:tcPr>
          <w:p w14:paraId="7253F737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74" w:type="dxa"/>
          </w:tcPr>
          <w:p w14:paraId="1A3FFB95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55" w:type="dxa"/>
          </w:tcPr>
          <w:p w14:paraId="23A34DAF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80A24" w:rsidRPr="00F245D8" w14:paraId="13898971" w14:textId="77777777" w:rsidTr="00080A24">
        <w:tc>
          <w:tcPr>
            <w:tcW w:w="1599" w:type="dxa"/>
            <w:vAlign w:val="bottom"/>
          </w:tcPr>
          <w:p w14:paraId="41A741E6" w14:textId="77777777" w:rsidR="00080A24" w:rsidRPr="00F245D8" w:rsidRDefault="00080A24" w:rsidP="00080A24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seline</w:t>
            </w:r>
          </w:p>
        </w:tc>
        <w:tc>
          <w:tcPr>
            <w:tcW w:w="2116" w:type="dxa"/>
          </w:tcPr>
          <w:p w14:paraId="4897E314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2.85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-1.76 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7.00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334" w:type="dxa"/>
          </w:tcPr>
          <w:p w14:paraId="05EF5DE5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3.06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.69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6.81)</w:t>
            </w: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174" w:type="dxa"/>
          </w:tcPr>
          <w:p w14:paraId="4AF1D5AF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055" w:type="dxa"/>
          </w:tcPr>
          <w:p w14:paraId="3A9F7CF5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080A24" w:rsidRPr="00F245D8" w14:paraId="6832DB39" w14:textId="77777777" w:rsidTr="00080A24">
        <w:tc>
          <w:tcPr>
            <w:tcW w:w="1599" w:type="dxa"/>
            <w:vAlign w:val="bottom"/>
          </w:tcPr>
          <w:p w14:paraId="1E6A5DA3" w14:textId="77777777" w:rsidR="00080A24" w:rsidRPr="00F245D8" w:rsidRDefault="00080A24" w:rsidP="00080A24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-Month</w:t>
            </w:r>
          </w:p>
        </w:tc>
        <w:tc>
          <w:tcPr>
            <w:tcW w:w="2116" w:type="dxa"/>
          </w:tcPr>
          <w:p w14:paraId="719708C8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.44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3.34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5.62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334" w:type="dxa"/>
          </w:tcPr>
          <w:p w14:paraId="4A38E74D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.04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2.74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4.81)</w:t>
            </w: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174" w:type="dxa"/>
          </w:tcPr>
          <w:p w14:paraId="040E5E8D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8.28 (14.03 to 23.14)</w:t>
            </w:r>
          </w:p>
        </w:tc>
        <w:tc>
          <w:tcPr>
            <w:tcW w:w="2055" w:type="dxa"/>
          </w:tcPr>
          <w:p w14:paraId="364DF814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7.57 (13.73 to 21.41)</w:t>
            </w:r>
          </w:p>
        </w:tc>
      </w:tr>
      <w:tr w:rsidR="00080A24" w:rsidRPr="00F245D8" w14:paraId="5E7F5336" w14:textId="77777777" w:rsidTr="00080A24">
        <w:tc>
          <w:tcPr>
            <w:tcW w:w="1599" w:type="dxa"/>
            <w:vAlign w:val="bottom"/>
          </w:tcPr>
          <w:p w14:paraId="0211103F" w14:textId="77777777" w:rsidR="00080A24" w:rsidRPr="00F245D8" w:rsidRDefault="00080A24" w:rsidP="00080A24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-Year</w:t>
            </w:r>
          </w:p>
        </w:tc>
        <w:tc>
          <w:tcPr>
            <w:tcW w:w="2116" w:type="dxa"/>
          </w:tcPr>
          <w:p w14:paraId="63A901FF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2.04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2.10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7.08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334" w:type="dxa"/>
          </w:tcPr>
          <w:p w14:paraId="65BE8DEC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.06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2.73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4.85)</w:t>
            </w: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174" w:type="dxa"/>
          </w:tcPr>
          <w:p w14:paraId="5A5771FF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9.27 (14.89 to 23.78)</w:t>
            </w:r>
          </w:p>
        </w:tc>
        <w:tc>
          <w:tcPr>
            <w:tcW w:w="2055" w:type="dxa"/>
          </w:tcPr>
          <w:p w14:paraId="67BD269D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18.82 (14.95 to 22.68)</w:t>
            </w:r>
          </w:p>
        </w:tc>
      </w:tr>
      <w:tr w:rsidR="00080A24" w:rsidRPr="00F245D8" w14:paraId="4504A708" w14:textId="77777777" w:rsidTr="00080A24">
        <w:tc>
          <w:tcPr>
            <w:tcW w:w="1599" w:type="dxa"/>
            <w:vAlign w:val="bottom"/>
          </w:tcPr>
          <w:p w14:paraId="55A83A53" w14:textId="77777777" w:rsidR="00080A24" w:rsidRPr="00F245D8" w:rsidRDefault="00080A24" w:rsidP="00080A24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-Years</w:t>
            </w:r>
          </w:p>
        </w:tc>
        <w:tc>
          <w:tcPr>
            <w:tcW w:w="2116" w:type="dxa"/>
          </w:tcPr>
          <w:p w14:paraId="31D257B9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3.08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1.93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6.94)</w:t>
            </w:r>
            <w:r w:rsidRPr="00F245D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334" w:type="dxa"/>
          </w:tcPr>
          <w:p w14:paraId="6D7C1850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0.52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3.34</w:t>
            </w: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gramStart"/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4.38)</w:t>
            </w:r>
            <w:r w:rsidRPr="00F245D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2174" w:type="dxa"/>
          </w:tcPr>
          <w:p w14:paraId="4CBDB989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23.27 (18.62 to 28.00)</w:t>
            </w:r>
          </w:p>
        </w:tc>
        <w:tc>
          <w:tcPr>
            <w:tcW w:w="2055" w:type="dxa"/>
          </w:tcPr>
          <w:p w14:paraId="25839C01" w14:textId="77777777" w:rsidR="00080A24" w:rsidRPr="00F245D8" w:rsidRDefault="00080A24" w:rsidP="00080A2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F245D8">
              <w:rPr>
                <w:rFonts w:ascii="Times New Roman" w:hAnsi="Times New Roman" w:cs="Times New Roman"/>
                <w:sz w:val="20"/>
                <w:szCs w:val="20"/>
              </w:rPr>
              <w:t>22.27 (18.35 to 26.18)</w:t>
            </w:r>
          </w:p>
        </w:tc>
      </w:tr>
    </w:tbl>
    <w:p w14:paraId="5B8B9D0E" w14:textId="77777777" w:rsidR="0072030A" w:rsidRPr="00F245D8" w:rsidRDefault="0072030A" w:rsidP="0072030A">
      <w:pPr>
        <w:pStyle w:val="TableCaption"/>
        <w:spacing w:after="0"/>
        <w:rPr>
          <w:rFonts w:ascii="Times New Roman" w:hAnsi="Times New Roman" w:cs="Times New Roman"/>
          <w:sz w:val="10"/>
          <w:szCs w:val="10"/>
        </w:rPr>
      </w:pPr>
    </w:p>
    <w:p w14:paraId="1614F93B" w14:textId="77777777" w:rsidR="0072030A" w:rsidRPr="00F245D8" w:rsidRDefault="0072030A" w:rsidP="0072030A">
      <w:pPr>
        <w:spacing w:after="0"/>
        <w:rPr>
          <w:rFonts w:ascii="Times New Roman" w:hAnsi="Times New Roman" w:cs="Times New Roman"/>
          <w:sz w:val="20"/>
          <w:szCs w:val="20"/>
        </w:rPr>
      </w:pPr>
      <w:r w:rsidRPr="00F245D8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r w:rsidRPr="00F245D8">
        <w:rPr>
          <w:rFonts w:ascii="Times New Roman" w:hAnsi="Times New Roman" w:cs="Times New Roman"/>
          <w:sz w:val="20"/>
          <w:szCs w:val="20"/>
        </w:rPr>
        <w:t xml:space="preserve"> 95% HDP CI exceeded the lower limit</w:t>
      </w:r>
    </w:p>
    <w:p w14:paraId="3DAA096D" w14:textId="77777777" w:rsidR="0072030A" w:rsidRPr="00F245D8" w:rsidRDefault="0072030A" w:rsidP="0072030A">
      <w:pPr>
        <w:spacing w:after="0"/>
        <w:rPr>
          <w:rFonts w:ascii="Times New Roman" w:hAnsi="Times New Roman" w:cs="Times New Roman"/>
          <w:sz w:val="20"/>
          <w:szCs w:val="20"/>
        </w:rPr>
      </w:pPr>
      <w:r w:rsidRPr="00F245D8">
        <w:rPr>
          <w:rFonts w:ascii="Times New Roman" w:hAnsi="Times New Roman" w:cs="Times New Roman"/>
          <w:sz w:val="20"/>
          <w:szCs w:val="20"/>
          <w:vertAlign w:val="superscript"/>
        </w:rPr>
        <w:t>b</w:t>
      </w:r>
      <w:r w:rsidRPr="00F245D8">
        <w:rPr>
          <w:rFonts w:ascii="Times New Roman" w:hAnsi="Times New Roman" w:cs="Times New Roman"/>
          <w:sz w:val="20"/>
          <w:szCs w:val="20"/>
        </w:rPr>
        <w:t xml:space="preserve"> Estimated marginal mean and 95% HPD CI exceeded the lower limit </w:t>
      </w:r>
    </w:p>
    <w:p w14:paraId="3F386EE4" w14:textId="77777777" w:rsidR="0072030A" w:rsidRPr="00F245D8" w:rsidRDefault="0072030A" w:rsidP="0072030A">
      <w:pPr>
        <w:spacing w:after="0"/>
        <w:rPr>
          <w:rFonts w:ascii="Times New Roman" w:hAnsi="Times New Roman" w:cs="Times New Roman"/>
          <w:sz w:val="20"/>
          <w:szCs w:val="20"/>
        </w:rPr>
      </w:pPr>
      <w:r w:rsidRPr="00F245D8">
        <w:rPr>
          <w:rFonts w:ascii="Times New Roman" w:hAnsi="Times New Roman" w:cs="Times New Roman"/>
          <w:sz w:val="20"/>
          <w:szCs w:val="20"/>
          <w:vertAlign w:val="superscript"/>
        </w:rPr>
        <w:t>c</w:t>
      </w:r>
      <w:r w:rsidRPr="00F245D8">
        <w:rPr>
          <w:rFonts w:ascii="Times New Roman" w:hAnsi="Times New Roman" w:cs="Times New Roman"/>
          <w:sz w:val="20"/>
          <w:szCs w:val="20"/>
        </w:rPr>
        <w:t xml:space="preserve"> 95% HPD CI exceeded the upper limit</w:t>
      </w:r>
    </w:p>
    <w:p w14:paraId="730307ED" w14:textId="77777777" w:rsidR="0072030A" w:rsidRPr="00F245D8" w:rsidRDefault="0072030A" w:rsidP="0072030A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6540CE7" w14:textId="77777777" w:rsidR="0072030A" w:rsidRPr="00F245D8" w:rsidRDefault="0072030A" w:rsidP="0072030A">
      <w:pPr>
        <w:pStyle w:val="Footer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F245D8">
        <w:rPr>
          <w:rFonts w:ascii="Times New Roman" w:hAnsi="Times New Roman" w:cs="Times New Roman"/>
          <w:sz w:val="20"/>
          <w:szCs w:val="20"/>
        </w:rPr>
        <w:t xml:space="preserve">Abbreviations: CI, confidence interval; EUS, endoscopic ultrasound; FPC, Familial Pancreatic Cancer; HPD, highest posterior density; MRI, Magnetic resonance imaging; PDAC, pancreatic ductal adenocarcinoma; </w:t>
      </w:r>
      <w:proofErr w:type="spellStart"/>
      <w:r w:rsidRPr="00F245D8">
        <w:rPr>
          <w:rFonts w:ascii="Times New Roman" w:hAnsi="Times New Roman" w:cs="Times New Roman"/>
          <w:sz w:val="20"/>
          <w:szCs w:val="20"/>
        </w:rPr>
        <w:t>PHx</w:t>
      </w:r>
      <w:proofErr w:type="spellEnd"/>
      <w:r w:rsidRPr="00F245D8">
        <w:rPr>
          <w:rFonts w:ascii="Times New Roman" w:hAnsi="Times New Roman" w:cs="Times New Roman"/>
          <w:sz w:val="20"/>
          <w:szCs w:val="20"/>
        </w:rPr>
        <w:t>, personal history</w:t>
      </w:r>
    </w:p>
    <w:p w14:paraId="5F6BEA27" w14:textId="77777777" w:rsidR="009A1A8B" w:rsidRDefault="009A1A8B"/>
    <w:sectPr w:rsidR="009A1A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8E4B50"/>
    <w:multiLevelType w:val="hybridMultilevel"/>
    <w:tmpl w:val="F99EA84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6612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030A"/>
    <w:rsid w:val="00080A24"/>
    <w:rsid w:val="001D775E"/>
    <w:rsid w:val="002B4A94"/>
    <w:rsid w:val="002C06D9"/>
    <w:rsid w:val="002C7175"/>
    <w:rsid w:val="003723B4"/>
    <w:rsid w:val="00384832"/>
    <w:rsid w:val="005560BA"/>
    <w:rsid w:val="00597A0A"/>
    <w:rsid w:val="005A0B48"/>
    <w:rsid w:val="005F3101"/>
    <w:rsid w:val="0072030A"/>
    <w:rsid w:val="00767019"/>
    <w:rsid w:val="007C42F7"/>
    <w:rsid w:val="00837552"/>
    <w:rsid w:val="00846F60"/>
    <w:rsid w:val="00850828"/>
    <w:rsid w:val="008A3EA6"/>
    <w:rsid w:val="008F64E7"/>
    <w:rsid w:val="00952730"/>
    <w:rsid w:val="009A1A8B"/>
    <w:rsid w:val="00A10E07"/>
    <w:rsid w:val="00A6100D"/>
    <w:rsid w:val="00B25D01"/>
    <w:rsid w:val="00B40298"/>
    <w:rsid w:val="00B67249"/>
    <w:rsid w:val="00B82D38"/>
    <w:rsid w:val="00C046B2"/>
    <w:rsid w:val="00C65C8C"/>
    <w:rsid w:val="00CE7DF5"/>
    <w:rsid w:val="00D07519"/>
    <w:rsid w:val="00DC5EEB"/>
    <w:rsid w:val="00E246CA"/>
    <w:rsid w:val="00EE70CD"/>
    <w:rsid w:val="00FE5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19E15"/>
  <w15:chartTrackingRefBased/>
  <w15:docId w15:val="{3AA4A72B-EF87-4A69-B6B7-B5B6C3A3E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030A"/>
    <w:pPr>
      <w:spacing w:line="259" w:lineRule="auto"/>
    </w:pPr>
    <w:rPr>
      <w:rFonts w:eastAsiaTheme="minorHAns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30A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AU" w:eastAsia="zh-TW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030A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AU" w:eastAsia="zh-TW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030A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  <w:lang w:val="en-AU" w:eastAsia="zh-TW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030A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sz w:val="24"/>
      <w:szCs w:val="24"/>
      <w:lang w:val="en-AU" w:eastAsia="zh-TW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030A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sz w:val="24"/>
      <w:szCs w:val="24"/>
      <w:lang w:val="en-AU" w:eastAsia="zh-TW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030A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sz w:val="24"/>
      <w:szCs w:val="24"/>
      <w:lang w:val="en-AU" w:eastAsia="zh-TW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030A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sz w:val="24"/>
      <w:szCs w:val="24"/>
      <w:lang w:val="en-AU" w:eastAsia="zh-TW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030A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sz w:val="24"/>
      <w:szCs w:val="24"/>
      <w:lang w:val="en-AU" w:eastAsia="zh-TW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030A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sz w:val="24"/>
      <w:szCs w:val="24"/>
      <w:lang w:val="en-AU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030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2030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030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030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030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030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030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030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030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2030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AU" w:eastAsia="zh-TW"/>
    </w:rPr>
  </w:style>
  <w:style w:type="character" w:customStyle="1" w:styleId="TitleChar">
    <w:name w:val="Title Char"/>
    <w:basedOn w:val="DefaultParagraphFont"/>
    <w:link w:val="Title"/>
    <w:uiPriority w:val="10"/>
    <w:rsid w:val="007203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030A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sz w:val="28"/>
      <w:szCs w:val="28"/>
      <w:lang w:val="en-AU" w:eastAsia="zh-TW"/>
    </w:rPr>
  </w:style>
  <w:style w:type="character" w:customStyle="1" w:styleId="SubtitleChar">
    <w:name w:val="Subtitle Char"/>
    <w:basedOn w:val="DefaultParagraphFont"/>
    <w:link w:val="Subtitle"/>
    <w:uiPriority w:val="11"/>
    <w:rsid w:val="0072030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2030A"/>
    <w:pPr>
      <w:spacing w:before="160" w:line="278" w:lineRule="auto"/>
      <w:jc w:val="center"/>
    </w:pPr>
    <w:rPr>
      <w:rFonts w:eastAsiaTheme="minorEastAsia"/>
      <w:i/>
      <w:iCs/>
      <w:color w:val="404040" w:themeColor="text1" w:themeTint="BF"/>
      <w:sz w:val="24"/>
      <w:szCs w:val="24"/>
      <w:lang w:val="en-AU" w:eastAsia="zh-TW"/>
    </w:rPr>
  </w:style>
  <w:style w:type="character" w:customStyle="1" w:styleId="QuoteChar">
    <w:name w:val="Quote Char"/>
    <w:basedOn w:val="DefaultParagraphFont"/>
    <w:link w:val="Quote"/>
    <w:uiPriority w:val="29"/>
    <w:rsid w:val="0072030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2030A"/>
    <w:pPr>
      <w:spacing w:line="278" w:lineRule="auto"/>
      <w:ind w:left="720"/>
      <w:contextualSpacing/>
    </w:pPr>
    <w:rPr>
      <w:rFonts w:eastAsiaTheme="minorEastAsia"/>
      <w:sz w:val="24"/>
      <w:szCs w:val="24"/>
      <w:lang w:val="en-AU" w:eastAsia="zh-TW"/>
    </w:rPr>
  </w:style>
  <w:style w:type="character" w:styleId="IntenseEmphasis">
    <w:name w:val="Intense Emphasis"/>
    <w:basedOn w:val="DefaultParagraphFont"/>
    <w:uiPriority w:val="21"/>
    <w:qFormat/>
    <w:rsid w:val="0072030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030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eastAsiaTheme="minorEastAsia"/>
      <w:i/>
      <w:iCs/>
      <w:color w:val="0F4761" w:themeColor="accent1" w:themeShade="BF"/>
      <w:sz w:val="24"/>
      <w:szCs w:val="24"/>
      <w:lang w:val="en-AU" w:eastAsia="zh-TW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030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2030A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7203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030A"/>
    <w:rPr>
      <w:rFonts w:eastAsiaTheme="minorHAnsi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72030A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72030A"/>
    <w:pPr>
      <w:spacing w:before="36" w:after="36" w:line="240" w:lineRule="auto"/>
    </w:pPr>
    <w:rPr>
      <w:sz w:val="24"/>
      <w:szCs w:val="24"/>
    </w:rPr>
  </w:style>
  <w:style w:type="paragraph" w:customStyle="1" w:styleId="TableCaption">
    <w:name w:val="Table Caption"/>
    <w:basedOn w:val="Caption"/>
    <w:rsid w:val="0072030A"/>
    <w:pPr>
      <w:keepNext/>
      <w:spacing w:after="120"/>
    </w:pPr>
    <w:rPr>
      <w:color w:val="auto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2030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2030A"/>
    <w:rPr>
      <w:rFonts w:eastAsiaTheme="minorHAnsi"/>
      <w:sz w:val="22"/>
      <w:szCs w:val="22"/>
      <w:lang w:val="en-US"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2030A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Hyperlink">
    <w:name w:val="Hyperlink"/>
    <w:uiPriority w:val="99"/>
    <w:unhideWhenUsed/>
    <w:rsid w:val="007C42F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lina.stoita@svha.org.a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6</Words>
  <Characters>3059</Characters>
  <Application>Microsoft Office Word</Application>
  <DocSecurity>0</DocSecurity>
  <Lines>25</Lines>
  <Paragraphs>7</Paragraphs>
  <ScaleCrop>false</ScaleCrop>
  <Company/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n</dc:creator>
  <cp:keywords/>
  <dc:description/>
  <cp:lastModifiedBy>Tanya Dwarte</cp:lastModifiedBy>
  <cp:revision>3</cp:revision>
  <dcterms:created xsi:type="dcterms:W3CDTF">2025-09-28T05:34:00Z</dcterms:created>
  <dcterms:modified xsi:type="dcterms:W3CDTF">2025-09-28T05:40:00Z</dcterms:modified>
</cp:coreProperties>
</file>